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f694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6bfebb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55279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508bcb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c6b57b8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8801806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fb6f1b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629a766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2-08T17:42:51Z</dcterms:created>
  <dcterms:modified xsi:type="dcterms:W3CDTF">2021-02-08T17:42:51Z</dcterms:modified>
</cp:coreProperties>
</file>